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33"/>
        <w:tblLayout w:type="fixed"/>
        <w:tblLook w:firstRow="1" w:lastRow="1" w:firstColumn="0" w:lastColumn="0" w:noHBand="0" w:noVBand="0" w:val="0020"/>
      </w:tblPr>
      <w:tblGrid>
        <w:gridCol w:w="2288"/>
        <w:gridCol w:w="1320"/>
        <w:gridCol w:w="1320"/>
        <w:gridCol w:w="1408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226.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592.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,860.5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,276.0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71.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92.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802.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581.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ing FRPL (0-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634.3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33.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229.2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21.1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27.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37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27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25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enroll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6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income ($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+ holders (0-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,244.0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674.4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,571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039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ment rate (0-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38,341.7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,857.6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1,385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,990.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AP receipt rate (0-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49,538.9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,256.5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3,368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,835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 composi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4,282.51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,999.2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Cells report coefficients and heteroscedastic-robust standard errors in</w:t>
            </w:r>
            <w:r>
              <w:t xml:space="preserve"> </w:t>
            </w:r>
            <w:r>
              <w:t xml:space="preserve">parentheses. Each observation is one school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8T19:53:01Z</dcterms:created>
  <dcterms:modified xsi:type="dcterms:W3CDTF">2025-02-18T19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